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9622"/>
      </w:tblGrid>
      <w:tr w:rsidR="00897AD1" w:rsidRPr="006F4C64" w14:paraId="1BFC7E86" w14:textId="77777777" w:rsidTr="00CA026D">
        <w:trPr>
          <w:cantSplit/>
          <w:trHeight w:hRule="exact" w:val="583"/>
          <w:jc w:val="center"/>
        </w:trPr>
        <w:tc>
          <w:tcPr>
            <w:tcW w:w="5000" w:type="pct"/>
            <w:shd w:val="clear" w:color="auto" w:fill="D9D9D9" w:themeFill="background1" w:themeFillShade="D9"/>
          </w:tcPr>
          <w:p w14:paraId="484006BC" w14:textId="464963ED" w:rsidR="008648C6" w:rsidRDefault="00FE3F32" w:rsidP="008648C6">
            <w:pPr>
              <w:pStyle w:val="Overskrift1"/>
              <w:spacing w:before="40" w:after="0"/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FEWER OPPORTUNITIES TOP-UP</w:t>
            </w:r>
          </w:p>
          <w:p w14:paraId="0ECAFA99" w14:textId="78412DC4" w:rsidR="00897AD1" w:rsidRPr="008648C6" w:rsidRDefault="00E72345" w:rsidP="008648C6">
            <w:pPr>
              <w:pStyle w:val="Overskrift1"/>
              <w:spacing w:before="40" w:after="0"/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Anmodning om t</w:t>
            </w:r>
            <w:r w:rsidR="00897AD1" w:rsidRPr="008648C6"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 xml:space="preserve">ilskud til </w:t>
            </w:r>
            <w:r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studerende med særligt behov</w:t>
            </w:r>
          </w:p>
        </w:tc>
      </w:tr>
    </w:tbl>
    <w:p w14:paraId="0640A0EA" w14:textId="77777777" w:rsidR="00370C8A" w:rsidRDefault="00370C8A" w:rsidP="00370C8A">
      <w:pPr>
        <w:pStyle w:val="Sidefod"/>
        <w:tabs>
          <w:tab w:val="clear" w:pos="4819"/>
          <w:tab w:val="clear" w:pos="9071"/>
        </w:tabs>
        <w:jc w:val="center"/>
        <w:rPr>
          <w:rFonts w:ascii="Verdana" w:hAnsi="Verdana"/>
          <w:spacing w:val="4"/>
          <w:sz w:val="18"/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37"/>
        <w:gridCol w:w="1924"/>
        <w:gridCol w:w="851"/>
        <w:gridCol w:w="1276"/>
        <w:gridCol w:w="847"/>
        <w:gridCol w:w="2123"/>
      </w:tblGrid>
      <w:tr w:rsidR="00897AD1" w:rsidRPr="006F4C64" w14:paraId="5339FE66" w14:textId="77777777" w:rsidTr="00E72345">
        <w:trPr>
          <w:cantSplit/>
        </w:trPr>
        <w:tc>
          <w:tcPr>
            <w:tcW w:w="9558" w:type="dxa"/>
            <w:gridSpan w:val="6"/>
            <w:shd w:val="clear" w:color="auto" w:fill="D9D9D9" w:themeFill="background1" w:themeFillShade="D9"/>
          </w:tcPr>
          <w:p w14:paraId="1DF821EB" w14:textId="59226BB8" w:rsidR="00897AD1" w:rsidRPr="006F4C64" w:rsidRDefault="00A262E2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/>
                <w:spacing w:val="4"/>
                <w:sz w:val="18"/>
                <w:szCs w:val="18"/>
              </w:rPr>
              <w:t>Danmarks Medie- og Journalisthøjskole</w:t>
            </w:r>
          </w:p>
        </w:tc>
      </w:tr>
      <w:tr w:rsidR="00897AD1" w:rsidRPr="006F4C64" w14:paraId="58059805" w14:textId="77777777" w:rsidTr="00E72345">
        <w:trPr>
          <w:cantSplit/>
        </w:trPr>
        <w:tc>
          <w:tcPr>
            <w:tcW w:w="2537" w:type="dxa"/>
          </w:tcPr>
          <w:p w14:paraId="72E17A93" w14:textId="4D6DF4FB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Nationalt ID-nummer</w:t>
            </w:r>
            <w:r w:rsidR="005E548C" w:rsidRPr="006F4C64"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021" w:type="dxa"/>
            <w:gridSpan w:val="5"/>
          </w:tcPr>
          <w:p w14:paraId="4F284C57" w14:textId="36919AAD" w:rsidR="00897AD1" w:rsidRPr="006F4C64" w:rsidRDefault="008C772A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KA131-HED-20</w:t>
            </w:r>
            <w:r w:rsidR="00A262E2">
              <w:rPr>
                <w:rFonts w:ascii="Verdana" w:hAnsi="Verdana"/>
                <w:spacing w:val="4"/>
                <w:sz w:val="18"/>
                <w:szCs w:val="18"/>
              </w:rPr>
              <w:t>????</w:t>
            </w:r>
          </w:p>
        </w:tc>
      </w:tr>
      <w:tr w:rsidR="004C3B43" w:rsidRPr="006F4C64" w14:paraId="13C08191" w14:textId="77777777" w:rsidTr="004C3B43">
        <w:trPr>
          <w:cantSplit/>
        </w:trPr>
        <w:tc>
          <w:tcPr>
            <w:tcW w:w="2537" w:type="dxa"/>
          </w:tcPr>
          <w:p w14:paraId="1440C342" w14:textId="77777777" w:rsidR="004C3B43" w:rsidRPr="006F4C64" w:rsidRDefault="004C3B43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Kontaktperson</w:t>
            </w:r>
          </w:p>
        </w:tc>
        <w:tc>
          <w:tcPr>
            <w:tcW w:w="1924" w:type="dxa"/>
          </w:tcPr>
          <w:p w14:paraId="138F67A3" w14:textId="6A3C5D47" w:rsidR="004C3B43" w:rsidRPr="006F4C64" w:rsidRDefault="00A262E2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Xavier Lepetit</w:t>
            </w:r>
          </w:p>
        </w:tc>
        <w:tc>
          <w:tcPr>
            <w:tcW w:w="851" w:type="dxa"/>
          </w:tcPr>
          <w:p w14:paraId="7F879594" w14:textId="77777777" w:rsidR="004C3B43" w:rsidRPr="006F4C64" w:rsidRDefault="004C3B43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Telefon</w:t>
            </w:r>
          </w:p>
        </w:tc>
        <w:tc>
          <w:tcPr>
            <w:tcW w:w="1276" w:type="dxa"/>
          </w:tcPr>
          <w:p w14:paraId="0D0C1673" w14:textId="54B23E96" w:rsidR="004C3B43" w:rsidRPr="006F4C64" w:rsidRDefault="00A262E2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A262E2">
              <w:rPr>
                <w:rFonts w:ascii="Verdana" w:hAnsi="Verdana"/>
                <w:b/>
                <w:bCs/>
                <w:sz w:val="18"/>
                <w:szCs w:val="18"/>
                <w:lang w:val="en-GB"/>
              </w:rPr>
              <w:t>3036 4837</w:t>
            </w:r>
          </w:p>
        </w:tc>
        <w:tc>
          <w:tcPr>
            <w:tcW w:w="847" w:type="dxa"/>
          </w:tcPr>
          <w:p w14:paraId="0E72399D" w14:textId="685BD1DB" w:rsidR="004C3B43" w:rsidRPr="004C3B43" w:rsidRDefault="004C3B43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z w:val="18"/>
                <w:szCs w:val="18"/>
              </w:rPr>
            </w:pPr>
            <w:r w:rsidRPr="004C3B43">
              <w:rPr>
                <w:rFonts w:ascii="Verdana" w:hAnsi="Verdana"/>
                <w:sz w:val="18"/>
                <w:szCs w:val="18"/>
              </w:rPr>
              <w:t>E</w:t>
            </w:r>
            <w:r>
              <w:rPr>
                <w:rFonts w:ascii="Verdana" w:hAnsi="Verdana"/>
                <w:sz w:val="18"/>
                <w:szCs w:val="18"/>
              </w:rPr>
              <w:t>-</w:t>
            </w:r>
            <w:r w:rsidRPr="004C3B43">
              <w:rPr>
                <w:rFonts w:ascii="Verdana" w:hAnsi="Verdana"/>
                <w:sz w:val="18"/>
                <w:szCs w:val="18"/>
              </w:rPr>
              <w:t>mail</w:t>
            </w:r>
          </w:p>
        </w:tc>
        <w:tc>
          <w:tcPr>
            <w:tcW w:w="2123" w:type="dxa"/>
          </w:tcPr>
          <w:p w14:paraId="0F8245E8" w14:textId="67AF0226" w:rsidR="004C3B43" w:rsidRPr="006F4C64" w:rsidRDefault="004C3B43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/>
                <w:bCs/>
                <w:sz w:val="18"/>
                <w:szCs w:val="18"/>
              </w:rPr>
              <w:t>erasmus@</w:t>
            </w:r>
            <w:r w:rsidR="00A262E2">
              <w:rPr>
                <w:rFonts w:ascii="Verdana" w:hAnsi="Verdana"/>
                <w:b/>
                <w:bCs/>
                <w:sz w:val="18"/>
                <w:szCs w:val="18"/>
              </w:rPr>
              <w:t>dmjx</w:t>
            </w:r>
            <w:r w:rsidRPr="006F4C64">
              <w:rPr>
                <w:rFonts w:ascii="Verdana" w:hAnsi="Verdana"/>
                <w:b/>
                <w:bCs/>
                <w:sz w:val="18"/>
                <w:szCs w:val="18"/>
              </w:rPr>
              <w:t>.dk</w:t>
            </w:r>
          </w:p>
        </w:tc>
      </w:tr>
    </w:tbl>
    <w:p w14:paraId="64793FA8" w14:textId="77777777" w:rsidR="00897AD1" w:rsidRPr="006F4C64" w:rsidRDefault="00897AD1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2"/>
        <w:gridCol w:w="7016"/>
      </w:tblGrid>
      <w:tr w:rsidR="005E548C" w:rsidRPr="006F4C64" w14:paraId="05BFF45E" w14:textId="77777777" w:rsidTr="00172CB4">
        <w:trPr>
          <w:cantSplit/>
        </w:trPr>
        <w:tc>
          <w:tcPr>
            <w:tcW w:w="9558" w:type="dxa"/>
            <w:gridSpan w:val="2"/>
            <w:shd w:val="clear" w:color="auto" w:fill="D9D9D9" w:themeFill="background1" w:themeFillShade="D9"/>
          </w:tcPr>
          <w:p w14:paraId="1A8BF197" w14:textId="47F0ADE5" w:rsidR="005E548C" w:rsidRPr="006F4C64" w:rsidRDefault="00172CB4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/>
                <w:spacing w:val="4"/>
                <w:sz w:val="18"/>
                <w:szCs w:val="18"/>
              </w:rPr>
              <w:t>Minnie Mouse</w:t>
            </w:r>
          </w:p>
        </w:tc>
      </w:tr>
      <w:tr w:rsidR="00136E2F" w:rsidRPr="006F4C64" w14:paraId="0E64C0C8" w14:textId="77777777" w:rsidTr="00172CB4">
        <w:trPr>
          <w:cantSplit/>
        </w:trPr>
        <w:tc>
          <w:tcPr>
            <w:tcW w:w="2542" w:type="dxa"/>
          </w:tcPr>
          <w:p w14:paraId="665A27D1" w14:textId="258A3215" w:rsidR="00136E2F" w:rsidRPr="006F4C64" w:rsidRDefault="00BC0E5C" w:rsidP="00490D85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>Destination</w:t>
            </w:r>
          </w:p>
        </w:tc>
        <w:tc>
          <w:tcPr>
            <w:tcW w:w="7016" w:type="dxa"/>
          </w:tcPr>
          <w:p w14:paraId="2BB65EEF" w14:textId="7922C8A4" w:rsidR="00136E2F" w:rsidRPr="006F4C64" w:rsidRDefault="007D33D6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spacing w:val="4"/>
                <w:sz w:val="18"/>
                <w:szCs w:val="18"/>
              </w:rPr>
              <w:t>KU Leuven, Belgien</w:t>
            </w:r>
          </w:p>
        </w:tc>
      </w:tr>
      <w:tr w:rsidR="00136E2F" w:rsidRPr="006F4C64" w14:paraId="1A15B3F0" w14:textId="77777777" w:rsidTr="00172CB4">
        <w:trPr>
          <w:cantSplit/>
        </w:trPr>
        <w:tc>
          <w:tcPr>
            <w:tcW w:w="2542" w:type="dxa"/>
          </w:tcPr>
          <w:p w14:paraId="4A4476D9" w14:textId="2C95066D" w:rsidR="00136E2F" w:rsidRPr="006F4C64" w:rsidRDefault="00BC0E5C" w:rsidP="00136E2F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 xml:space="preserve">Mobilitetsperiode </w:t>
            </w:r>
          </w:p>
        </w:tc>
        <w:tc>
          <w:tcPr>
            <w:tcW w:w="7016" w:type="dxa"/>
          </w:tcPr>
          <w:p w14:paraId="3F903388" w14:textId="652D5AB3" w:rsidR="00136E2F" w:rsidRPr="006F4C64" w:rsidRDefault="00E72345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spacing w:val="4"/>
                <w:sz w:val="18"/>
                <w:szCs w:val="18"/>
              </w:rPr>
              <w:t>E2023</w:t>
            </w:r>
          </w:p>
        </w:tc>
      </w:tr>
    </w:tbl>
    <w:p w14:paraId="4DA4B542" w14:textId="6CC3F7E4" w:rsidR="00897AD1" w:rsidRDefault="00897AD1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4C817979" w14:textId="34AD691D" w:rsidR="00FE3F32" w:rsidRPr="00A2366F" w:rsidRDefault="00FE3F32" w:rsidP="00FE3F32">
      <w:pPr>
        <w:pStyle w:val="Sidefod"/>
        <w:tabs>
          <w:tab w:val="clear" w:pos="4819"/>
          <w:tab w:val="clear" w:pos="9071"/>
        </w:tabs>
        <w:rPr>
          <w:rFonts w:ascii="Verdana" w:hAnsi="Verdana"/>
          <w:b/>
          <w:bCs/>
          <w:iCs/>
          <w:spacing w:val="4"/>
          <w:sz w:val="18"/>
          <w:szCs w:val="18"/>
        </w:rPr>
      </w:pPr>
      <w:r>
        <w:rPr>
          <w:rFonts w:ascii="Verdana" w:hAnsi="Verdana"/>
          <w:b/>
          <w:bCs/>
          <w:iCs/>
          <w:spacing w:val="4"/>
          <w:sz w:val="18"/>
          <w:szCs w:val="18"/>
        </w:rPr>
        <w:t>Top-up til Erasmus+ stipendiet</w:t>
      </w:r>
      <w:r>
        <w:rPr>
          <w:rFonts w:ascii="Verdana" w:hAnsi="Verdana"/>
          <w:b/>
          <w:bCs/>
          <w:iCs/>
          <w:spacing w:val="4"/>
          <w:sz w:val="18"/>
          <w:szCs w:val="18"/>
        </w:rPr>
        <w:br/>
      </w:r>
      <w:r>
        <w:rPr>
          <w:rFonts w:ascii="Verdana" w:hAnsi="Verdana"/>
          <w:iCs/>
          <w:spacing w:val="4"/>
          <w:sz w:val="18"/>
          <w:szCs w:val="18"/>
        </w:rPr>
        <w:t xml:space="preserve">I Erasmus+ programmet </w:t>
      </w:r>
      <w:r w:rsidR="00E72345">
        <w:rPr>
          <w:rFonts w:ascii="Verdana" w:hAnsi="Verdana"/>
          <w:iCs/>
          <w:spacing w:val="4"/>
          <w:sz w:val="18"/>
          <w:szCs w:val="18"/>
        </w:rPr>
        <w:t>kan</w:t>
      </w:r>
      <w:r>
        <w:rPr>
          <w:rFonts w:ascii="Verdana" w:hAnsi="Verdana"/>
          <w:iCs/>
          <w:spacing w:val="4"/>
          <w:sz w:val="18"/>
          <w:szCs w:val="18"/>
        </w:rPr>
        <w:t xml:space="preserve"> en bestemt gruppe studerende få tildelt ekstra Erasmus+ stipendium – et Fewer opportunities top-up. Dette top-up er på Euro 250 pr. 30 dage opholdet varer. For berettigede studerende lægges dette top-up oven i det ordinære Erasmus+ stipendium. </w:t>
      </w:r>
      <w:r w:rsidRPr="00A2366F">
        <w:rPr>
          <w:rFonts w:ascii="Verdana" w:hAnsi="Verdana"/>
          <w:b/>
          <w:bCs/>
          <w:iCs/>
          <w:spacing w:val="4"/>
          <w:sz w:val="18"/>
          <w:szCs w:val="18"/>
        </w:rPr>
        <w:t xml:space="preserve"> </w:t>
      </w:r>
      <w:r>
        <w:rPr>
          <w:rFonts w:ascii="Verdana" w:hAnsi="Verdana"/>
          <w:b/>
          <w:bCs/>
          <w:iCs/>
          <w:spacing w:val="4"/>
          <w:sz w:val="18"/>
          <w:szCs w:val="18"/>
        </w:rPr>
        <w:br/>
      </w:r>
    </w:p>
    <w:p w14:paraId="14876079" w14:textId="165B245D" w:rsidR="00CF1DAC" w:rsidRPr="00A2366F" w:rsidRDefault="00FE3F32" w:rsidP="00CF1DAC">
      <w:pPr>
        <w:pStyle w:val="Sidefod"/>
        <w:tabs>
          <w:tab w:val="clear" w:pos="4819"/>
          <w:tab w:val="clear" w:pos="9071"/>
        </w:tabs>
        <w:rPr>
          <w:rFonts w:ascii="Verdana" w:hAnsi="Verdana"/>
          <w:b/>
          <w:bCs/>
          <w:iCs/>
          <w:spacing w:val="4"/>
          <w:sz w:val="18"/>
          <w:szCs w:val="18"/>
        </w:rPr>
      </w:pPr>
      <w:r>
        <w:rPr>
          <w:rFonts w:ascii="Verdana" w:hAnsi="Verdana"/>
          <w:b/>
          <w:bCs/>
          <w:iCs/>
          <w:spacing w:val="4"/>
          <w:sz w:val="18"/>
          <w:szCs w:val="18"/>
        </w:rPr>
        <w:t>Studerende i kategorien Fewer opportunities</w:t>
      </w:r>
      <w:r>
        <w:rPr>
          <w:rFonts w:ascii="Verdana" w:hAnsi="Verdana"/>
          <w:b/>
          <w:bCs/>
          <w:iCs/>
          <w:spacing w:val="4"/>
          <w:sz w:val="18"/>
          <w:szCs w:val="18"/>
        </w:rPr>
        <w:br/>
      </w:r>
    </w:p>
    <w:p w14:paraId="6890EE8B" w14:textId="77777777" w:rsidR="00FE3F32" w:rsidRDefault="00FE3F32" w:rsidP="00FE3F32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Studerende med funktionsnedsættelser, kroniske eller behandlingskrævende lidelser (</w:t>
      </w:r>
      <w:bookmarkStart w:id="0" w:name="_Hlk129941601"/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gælder både psykiske og fysiske lidelser</w:t>
      </w:r>
      <w:bookmarkEnd w:id="0"/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)</w:t>
      </w:r>
    </w:p>
    <w:p w14:paraId="5095B842" w14:textId="1995547C" w:rsidR="00FE3F32" w:rsidRDefault="00FE3F32" w:rsidP="00FE3F32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Studerende med borgerligt ombud eller indkaldte til tjeneste i Reserven</w:t>
      </w: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 (s</w:t>
      </w: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elve det borgerlige ombud eller tjeneste i Reserven skal kræve fremmøde i Danmark i samme periode som den studerendes Erasmus+-ophold</w:t>
      </w:r>
      <w:r>
        <w:rPr>
          <w:rFonts w:ascii="Verdana" w:hAnsi="Verdana" w:cs="Arial"/>
          <w:bCs/>
          <w:iCs/>
          <w:spacing w:val="4"/>
          <w:sz w:val="18"/>
          <w:szCs w:val="18"/>
        </w:rPr>
        <w:t>)</w:t>
      </w:r>
    </w:p>
    <w:p w14:paraId="3A73D4B4" w14:textId="536B934E" w:rsidR="00CF1DAC" w:rsidRPr="00FE3F32" w:rsidRDefault="00FE3F32" w:rsidP="00FE3F32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Forsørgere eller ressourcepersoner</w:t>
      </w:r>
      <w:r>
        <w:rPr>
          <w:rFonts w:ascii="Verdana" w:hAnsi="Verdana" w:cs="Arial"/>
          <w:bCs/>
          <w:iCs/>
          <w:spacing w:val="4"/>
          <w:sz w:val="18"/>
          <w:szCs w:val="18"/>
        </w:rPr>
        <w:t>. Det kan være f</w:t>
      </w: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>orældre, adoptivforældre, forsørger for et sygt familiemedlem, mentor eller støtteperson</w:t>
      </w:r>
      <w:r>
        <w:rPr>
          <w:rFonts w:ascii="Verdana" w:hAnsi="Verdana" w:cs="Arial"/>
          <w:bCs/>
          <w:iCs/>
          <w:spacing w:val="4"/>
          <w:sz w:val="18"/>
          <w:szCs w:val="18"/>
        </w:rPr>
        <w:t>. D</w:t>
      </w:r>
      <w:r w:rsidRPr="00FE3F32">
        <w:rPr>
          <w:rFonts w:ascii="Verdana" w:hAnsi="Verdana" w:cs="Arial"/>
          <w:bCs/>
          <w:iCs/>
          <w:spacing w:val="4"/>
          <w:sz w:val="18"/>
          <w:szCs w:val="18"/>
        </w:rPr>
        <w:t xml:space="preserve">et er ikke et krav, at børn tages med på Erasmus+-opholdet </w:t>
      </w:r>
    </w:p>
    <w:p w14:paraId="578CB967" w14:textId="77777777" w:rsidR="00FE3F32" w:rsidRDefault="00FE3F32" w:rsidP="00FE3F32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08CAF03B" w14:textId="007210E4" w:rsidR="00AF01F9" w:rsidRPr="00A2366F" w:rsidRDefault="00E72345" w:rsidP="00AF01F9">
      <w:pPr>
        <w:pStyle w:val="Sidefod"/>
        <w:tabs>
          <w:tab w:val="clear" w:pos="4819"/>
          <w:tab w:val="clear" w:pos="9071"/>
        </w:tabs>
        <w:rPr>
          <w:rFonts w:ascii="Verdana" w:hAnsi="Verdana"/>
          <w:b/>
          <w:bCs/>
          <w:iCs/>
          <w:spacing w:val="4"/>
          <w:sz w:val="18"/>
          <w:szCs w:val="18"/>
        </w:rPr>
      </w:pPr>
      <w:r>
        <w:rPr>
          <w:rFonts w:ascii="Verdana" w:hAnsi="Verdana"/>
          <w:b/>
          <w:bCs/>
          <w:iCs/>
          <w:spacing w:val="4"/>
          <w:sz w:val="18"/>
          <w:szCs w:val="18"/>
        </w:rPr>
        <w:t>U</w:t>
      </w:r>
      <w:r w:rsidR="00AF01F9" w:rsidRPr="00A2366F">
        <w:rPr>
          <w:rFonts w:ascii="Verdana" w:hAnsi="Verdana"/>
          <w:b/>
          <w:bCs/>
          <w:iCs/>
          <w:spacing w:val="4"/>
          <w:sz w:val="18"/>
          <w:szCs w:val="18"/>
        </w:rPr>
        <w:t>dgifter og dokumentation</w:t>
      </w:r>
      <w:r w:rsidR="00AF01F9">
        <w:rPr>
          <w:rFonts w:ascii="Verdana" w:hAnsi="Verdana"/>
          <w:b/>
          <w:bCs/>
          <w:iCs/>
          <w:spacing w:val="4"/>
          <w:sz w:val="18"/>
          <w:szCs w:val="18"/>
        </w:rPr>
        <w:t xml:space="preserve"> herfor</w:t>
      </w:r>
      <w:r w:rsidR="00AF01F9" w:rsidRPr="00A2366F">
        <w:rPr>
          <w:rFonts w:ascii="Verdana" w:hAnsi="Verdana"/>
          <w:b/>
          <w:bCs/>
          <w:iCs/>
          <w:spacing w:val="4"/>
          <w:sz w:val="18"/>
          <w:szCs w:val="18"/>
        </w:rPr>
        <w:t xml:space="preserve"> </w:t>
      </w:r>
    </w:p>
    <w:p w14:paraId="61389E8E" w14:textId="7C91DD8D" w:rsidR="00AF01F9" w:rsidRPr="00A2366F" w:rsidRDefault="00671AA6" w:rsidP="00AF01F9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>
        <w:rPr>
          <w:rFonts w:ascii="Verdana" w:hAnsi="Verdana" w:cs="Arial"/>
          <w:bCs/>
          <w:iCs/>
          <w:spacing w:val="4"/>
          <w:sz w:val="18"/>
          <w:szCs w:val="18"/>
        </w:rPr>
        <w:t>Der er</w:t>
      </w:r>
      <w:r w:rsidR="00E72345">
        <w:rPr>
          <w:rFonts w:ascii="Verdana" w:hAnsi="Verdana" w:cs="Arial"/>
          <w:bCs/>
          <w:iCs/>
          <w:spacing w:val="4"/>
          <w:sz w:val="18"/>
          <w:szCs w:val="18"/>
        </w:rPr>
        <w:t xml:space="preserve"> </w:t>
      </w:r>
      <w:r w:rsidR="00E72345" w:rsidRPr="00E72345">
        <w:rPr>
          <w:rFonts w:ascii="Verdana" w:hAnsi="Verdana" w:cs="Arial"/>
          <w:bCs/>
          <w:i/>
          <w:spacing w:val="4"/>
          <w:sz w:val="18"/>
          <w:szCs w:val="18"/>
        </w:rPr>
        <w:t>ikke</w:t>
      </w:r>
      <w:r w:rsidR="00E72345">
        <w:rPr>
          <w:rFonts w:ascii="Verdana" w:hAnsi="Verdana" w:cs="Arial"/>
          <w:bCs/>
          <w:iCs/>
          <w:spacing w:val="4"/>
          <w:sz w:val="18"/>
          <w:szCs w:val="18"/>
        </w:rPr>
        <w:t xml:space="preserve"> krav om, at du dokumenterer dine eventuelle udgifter. </w:t>
      </w:r>
    </w:p>
    <w:p w14:paraId="51CB511A" w14:textId="77777777" w:rsidR="00AF20DE" w:rsidRPr="008B4649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Cs/>
          <w:spacing w:val="4"/>
          <w:sz w:val="18"/>
          <w:szCs w:val="18"/>
        </w:rPr>
      </w:pPr>
    </w:p>
    <w:p w14:paraId="4294F84B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tbl>
      <w:tblPr>
        <w:tblW w:w="964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1268"/>
        <w:gridCol w:w="8372"/>
      </w:tblGrid>
      <w:tr w:rsidR="00AF20DE" w:rsidRPr="00476B8E" w14:paraId="50DBCA11" w14:textId="77777777" w:rsidTr="00476B8E">
        <w:trPr>
          <w:cantSplit/>
          <w:trHeight w:val="360"/>
          <w:jc w:val="center"/>
        </w:trPr>
        <w:tc>
          <w:tcPr>
            <w:tcW w:w="9640" w:type="dxa"/>
            <w:gridSpan w:val="2"/>
            <w:shd w:val="clear" w:color="auto" w:fill="DBE5F1" w:themeFill="accent1" w:themeFillTint="33"/>
          </w:tcPr>
          <w:p w14:paraId="680632E8" w14:textId="7459A581" w:rsidR="00AF20DE" w:rsidRPr="00476B8E" w:rsidRDefault="00AF20DE" w:rsidP="00476B8E">
            <w:pPr>
              <w:pStyle w:val="Brdtekst3"/>
              <w:spacing w:before="40"/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</w:pPr>
            <w:r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Underskrift</w:t>
            </w:r>
            <w:r w:rsidR="008561D8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/Tro – og loveerklæring</w:t>
            </w:r>
          </w:p>
        </w:tc>
      </w:tr>
      <w:tr w:rsidR="006F4C64" w:rsidRPr="006F4C64" w14:paraId="757EA5DF" w14:textId="77777777" w:rsidTr="00FD3D83">
        <w:trPr>
          <w:cantSplit/>
          <w:jc w:val="center"/>
        </w:trPr>
        <w:tc>
          <w:tcPr>
            <w:tcW w:w="9640" w:type="dxa"/>
            <w:gridSpan w:val="2"/>
            <w:shd w:val="clear" w:color="auto" w:fill="auto"/>
          </w:tcPr>
          <w:p w14:paraId="7D09A151" w14:textId="50B26979" w:rsidR="00E72345" w:rsidRPr="00E72345" w:rsidRDefault="006F4C64" w:rsidP="00E72345">
            <w:pPr>
              <w:pStyle w:val="Overskrift5"/>
              <w:tabs>
                <w:tab w:val="left" w:pos="3177"/>
                <w:tab w:val="left" w:pos="4848"/>
              </w:tabs>
              <w:spacing w:before="240" w:after="240"/>
              <w:rPr>
                <w:rFonts w:ascii="Verdana" w:hAnsi="Verdana" w:cs="Arial"/>
                <w:b w:val="0"/>
                <w:bCs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Jeg bekræfter hermed, at jeg </w:t>
            </w:r>
            <w:r w:rsidR="00E72345">
              <w:rPr>
                <w:rFonts w:ascii="Verdana" w:hAnsi="Verdana" w:cs="Arial"/>
                <w:b w:val="0"/>
                <w:bCs/>
                <w:sz w:val="18"/>
                <w:szCs w:val="18"/>
              </w:rPr>
              <w:t>er studerende i kategorien Fewer opportunites</w:t>
            </w: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>.</w:t>
            </w:r>
            <w:r w:rsidR="00E72345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 Jeg anmoder hermed om Fewer opportunies top-up til mit Erasmus+ ophold. </w:t>
            </w:r>
          </w:p>
        </w:tc>
      </w:tr>
      <w:tr w:rsidR="00AF20DE" w:rsidRPr="006F4C64" w14:paraId="5A1D817A" w14:textId="77777777" w:rsidTr="00390FFC">
        <w:trPr>
          <w:cantSplit/>
          <w:jc w:val="center"/>
        </w:trPr>
        <w:tc>
          <w:tcPr>
            <w:tcW w:w="1268" w:type="dxa"/>
            <w:shd w:val="clear" w:color="auto" w:fill="auto"/>
          </w:tcPr>
          <w:p w14:paraId="1AE3DB93" w14:textId="0726A475" w:rsidR="00AF20DE" w:rsidRPr="006F4C64" w:rsidRDefault="00390FFC" w:rsidP="00492E45">
            <w:pPr>
              <w:pStyle w:val="Overskrift5"/>
              <w:tabs>
                <w:tab w:val="left" w:pos="3177"/>
                <w:tab w:val="left" w:pos="4848"/>
              </w:tabs>
              <w:spacing w:before="240" w:line="276" w:lineRule="auto"/>
              <w:rPr>
                <w:rFonts w:ascii="Verdana" w:hAnsi="Verdana" w:cs="Arial"/>
                <w:b w:val="0"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sz w:val="18"/>
                <w:szCs w:val="18"/>
              </w:rPr>
              <w:t xml:space="preserve">Studerende </w:t>
            </w:r>
          </w:p>
        </w:tc>
        <w:tc>
          <w:tcPr>
            <w:tcW w:w="8372" w:type="dxa"/>
            <w:shd w:val="clear" w:color="auto" w:fill="auto"/>
          </w:tcPr>
          <w:p w14:paraId="326B515F" w14:textId="5C0753F7" w:rsidR="00AF20DE" w:rsidRPr="007D33D6" w:rsidRDefault="00DF41E9" w:rsidP="00492E45">
            <w:pPr>
              <w:pStyle w:val="Overskrift5"/>
              <w:tabs>
                <w:tab w:val="left" w:pos="3177"/>
                <w:tab w:val="left" w:pos="4848"/>
              </w:tabs>
              <w:spacing w:before="24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innie Mouse</w:t>
            </w:r>
          </w:p>
        </w:tc>
      </w:tr>
      <w:tr w:rsidR="00AF20DE" w:rsidRPr="006F4C64" w14:paraId="1C5FB696" w14:textId="77777777" w:rsidTr="00390FFC">
        <w:trPr>
          <w:cantSplit/>
          <w:jc w:val="center"/>
        </w:trPr>
        <w:tc>
          <w:tcPr>
            <w:tcW w:w="1268" w:type="dxa"/>
            <w:shd w:val="clear" w:color="auto" w:fill="auto"/>
          </w:tcPr>
          <w:p w14:paraId="06541EAB" w14:textId="33EF4009" w:rsidR="00AF20DE" w:rsidRPr="006F4C64" w:rsidRDefault="00AF20DE" w:rsidP="00390FFC">
            <w:pPr>
              <w:pStyle w:val="Overskrift5"/>
              <w:tabs>
                <w:tab w:val="left" w:pos="3177"/>
                <w:tab w:val="left" w:pos="4848"/>
              </w:tabs>
              <w:spacing w:before="240" w:line="276" w:lineRule="auto"/>
              <w:rPr>
                <w:rFonts w:ascii="Verdana" w:hAnsi="Verdana"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sz w:val="18"/>
                <w:szCs w:val="18"/>
              </w:rPr>
              <w:t xml:space="preserve">Underskrift </w:t>
            </w:r>
          </w:p>
        </w:tc>
        <w:tc>
          <w:tcPr>
            <w:tcW w:w="8372" w:type="dxa"/>
            <w:shd w:val="clear" w:color="auto" w:fill="auto"/>
          </w:tcPr>
          <w:p w14:paraId="6429383F" w14:textId="77777777" w:rsidR="00AF20DE" w:rsidRPr="006F4C64" w:rsidRDefault="00AF20DE" w:rsidP="00492E45">
            <w:pPr>
              <w:pStyle w:val="Overskrift5"/>
              <w:tabs>
                <w:tab w:val="left" w:pos="3177"/>
                <w:tab w:val="left" w:pos="4848"/>
              </w:tabs>
              <w:spacing w:before="240"/>
              <w:rPr>
                <w:rFonts w:ascii="Verdana" w:hAnsi="Verdana" w:cs="Arial"/>
                <w:b w:val="0"/>
                <w:sz w:val="18"/>
                <w:szCs w:val="18"/>
              </w:rPr>
            </w:pPr>
          </w:p>
        </w:tc>
      </w:tr>
    </w:tbl>
    <w:p w14:paraId="1EEC48F9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69B83FF0" w14:textId="6785194D" w:rsidR="00AF20DE" w:rsidRPr="006F4C64" w:rsidRDefault="009E6F69" w:rsidP="002B4C20">
      <w:pPr>
        <w:pStyle w:val="Sidefod"/>
        <w:rPr>
          <w:rFonts w:ascii="Verdana" w:hAnsi="Verdana"/>
          <w:i/>
          <w:spacing w:val="4"/>
          <w:sz w:val="18"/>
          <w:szCs w:val="18"/>
        </w:rPr>
      </w:pPr>
      <w:r w:rsidRPr="009E6F69">
        <w:rPr>
          <w:rFonts w:ascii="Verdana" w:hAnsi="Verdana" w:cs="Arial"/>
          <w:i/>
          <w:spacing w:val="4"/>
          <w:sz w:val="18"/>
          <w:szCs w:val="18"/>
        </w:rPr>
        <w:t xml:space="preserve">Digital underskrift er ok (ikke tastet på tastaturet). </w:t>
      </w:r>
    </w:p>
    <w:p w14:paraId="5C79BEF7" w14:textId="4B345731" w:rsidR="00AF20DE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1D264B8E" w14:textId="4C90C60F" w:rsidR="0071687B" w:rsidRPr="00A2366F" w:rsidRDefault="00D7543A" w:rsidP="00352B38">
      <w:pPr>
        <w:pStyle w:val="Sidefod"/>
        <w:rPr>
          <w:rFonts w:ascii="Verdana" w:hAnsi="Verdana"/>
          <w:iCs/>
          <w:sz w:val="16"/>
          <w:szCs w:val="16"/>
        </w:rPr>
      </w:pPr>
      <w:r w:rsidRPr="00D7543A">
        <w:rPr>
          <w:rFonts w:ascii="Verdana" w:hAnsi="Verdana" w:cs="Arial"/>
          <w:b/>
          <w:bCs/>
          <w:iCs/>
          <w:spacing w:val="4"/>
          <w:sz w:val="18"/>
          <w:szCs w:val="18"/>
        </w:rPr>
        <w:t xml:space="preserve">Indsend </w:t>
      </w:r>
      <w:r w:rsidR="00E72345">
        <w:rPr>
          <w:rFonts w:ascii="Verdana" w:hAnsi="Verdana" w:cs="Arial"/>
          <w:b/>
          <w:bCs/>
          <w:iCs/>
          <w:spacing w:val="4"/>
          <w:sz w:val="18"/>
          <w:szCs w:val="18"/>
        </w:rPr>
        <w:t>tro-og loveerklæringen</w:t>
      </w:r>
      <w:r>
        <w:rPr>
          <w:rFonts w:ascii="Verdana" w:hAnsi="Verdana" w:cs="Arial"/>
          <w:iCs/>
          <w:spacing w:val="4"/>
          <w:sz w:val="18"/>
          <w:szCs w:val="18"/>
        </w:rPr>
        <w:br/>
      </w:r>
      <w:r w:rsidR="00E72345">
        <w:rPr>
          <w:rFonts w:ascii="Verdana" w:hAnsi="Verdana" w:cs="Arial"/>
          <w:iCs/>
          <w:spacing w:val="4"/>
          <w:sz w:val="18"/>
          <w:szCs w:val="18"/>
        </w:rPr>
        <w:t>Erklæringen</w:t>
      </w:r>
      <w:r w:rsidR="00352B38" w:rsidRPr="00A2366F">
        <w:rPr>
          <w:rFonts w:ascii="Verdana" w:hAnsi="Verdana" w:cs="Arial"/>
          <w:iCs/>
          <w:spacing w:val="4"/>
          <w:sz w:val="18"/>
          <w:szCs w:val="18"/>
        </w:rPr>
        <w:t xml:space="preserve"> underskrives og </w:t>
      </w:r>
      <w:r w:rsidR="00DD5579">
        <w:rPr>
          <w:rFonts w:ascii="Verdana" w:hAnsi="Verdana" w:cs="Arial"/>
          <w:iCs/>
          <w:spacing w:val="4"/>
          <w:sz w:val="18"/>
          <w:szCs w:val="18"/>
        </w:rPr>
        <w:t>s</w:t>
      </w:r>
      <w:r w:rsidR="00A262E2">
        <w:rPr>
          <w:rFonts w:ascii="Verdana" w:hAnsi="Verdana" w:cs="Arial"/>
          <w:iCs/>
          <w:spacing w:val="4"/>
          <w:sz w:val="18"/>
          <w:szCs w:val="18"/>
        </w:rPr>
        <w:t>end</w:t>
      </w:r>
      <w:r w:rsidR="00DD5579">
        <w:rPr>
          <w:rFonts w:ascii="Verdana" w:hAnsi="Verdana" w:cs="Arial"/>
          <w:iCs/>
          <w:spacing w:val="4"/>
          <w:sz w:val="18"/>
          <w:szCs w:val="18"/>
        </w:rPr>
        <w:t xml:space="preserve">es </w:t>
      </w:r>
      <w:r w:rsidR="00A262E2">
        <w:rPr>
          <w:rFonts w:ascii="Verdana" w:hAnsi="Verdana" w:cs="Arial"/>
          <w:iCs/>
          <w:spacing w:val="4"/>
          <w:sz w:val="18"/>
          <w:szCs w:val="18"/>
        </w:rPr>
        <w:t>til</w:t>
      </w:r>
      <w:r w:rsidR="00DD5579">
        <w:rPr>
          <w:rFonts w:ascii="Verdana" w:hAnsi="Verdana" w:cs="Arial"/>
          <w:iCs/>
          <w:spacing w:val="4"/>
          <w:sz w:val="18"/>
          <w:szCs w:val="18"/>
        </w:rPr>
        <w:t xml:space="preserve"> Erasmu</w:t>
      </w:r>
      <w:r w:rsidR="00A262E2">
        <w:rPr>
          <w:rFonts w:ascii="Verdana" w:hAnsi="Verdana" w:cs="Arial"/>
          <w:iCs/>
          <w:spacing w:val="4"/>
          <w:sz w:val="18"/>
          <w:szCs w:val="18"/>
        </w:rPr>
        <w:t>s mailkoks (erasmus@dmjx.dk)</w:t>
      </w:r>
      <w:r w:rsidR="00DD5579">
        <w:rPr>
          <w:rFonts w:ascii="Verdana" w:hAnsi="Verdana" w:cs="Arial"/>
          <w:iCs/>
          <w:spacing w:val="4"/>
          <w:sz w:val="18"/>
          <w:szCs w:val="18"/>
        </w:rPr>
        <w:t xml:space="preserve">. </w:t>
      </w:r>
      <w:r w:rsidR="00352B38" w:rsidRPr="00A2366F">
        <w:rPr>
          <w:rFonts w:ascii="Verdana" w:hAnsi="Verdana"/>
          <w:iCs/>
          <w:sz w:val="16"/>
          <w:szCs w:val="16"/>
        </w:rPr>
        <w:t xml:space="preserve">  </w:t>
      </w:r>
      <w:r>
        <w:rPr>
          <w:rFonts w:ascii="Verdana" w:hAnsi="Verdana"/>
          <w:iCs/>
          <w:sz w:val="16"/>
          <w:szCs w:val="16"/>
        </w:rPr>
        <w:br/>
      </w:r>
    </w:p>
    <w:p w14:paraId="1F81EF3C" w14:textId="0318EEDA" w:rsidR="00E72345" w:rsidRPr="006F4C64" w:rsidRDefault="00E72345" w:rsidP="00E72345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Du får besked om top-up </w:t>
      </w:r>
      <w:r w:rsidR="00DD5579">
        <w:rPr>
          <w:rFonts w:ascii="Verdana" w:hAnsi="Verdana" w:cs="Arial"/>
          <w:bCs/>
          <w:iCs/>
          <w:spacing w:val="4"/>
          <w:sz w:val="18"/>
          <w:szCs w:val="18"/>
        </w:rPr>
        <w:t xml:space="preserve">tilskuddet </w:t>
      </w: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når du modtager besked om dit ordinære Erasmus+ stipendium. </w:t>
      </w:r>
    </w:p>
    <w:p w14:paraId="27822E69" w14:textId="77777777" w:rsidR="00E72345" w:rsidRDefault="00E72345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64EC273C" w14:textId="3D124D68" w:rsidR="00E72345" w:rsidRDefault="00E72345">
      <w:pPr>
        <w:rPr>
          <w:rFonts w:ascii="Verdana" w:hAnsi="Verdana" w:cs="Arial"/>
          <w:bCs/>
          <w:iCs/>
          <w:spacing w:val="4"/>
          <w:sz w:val="18"/>
          <w:szCs w:val="18"/>
        </w:rPr>
      </w:pPr>
      <w:r w:rsidRPr="00E72345">
        <w:rPr>
          <w:rFonts w:ascii="Verdana" w:hAnsi="Verdana" w:cs="Arial"/>
          <w:b/>
          <w:iCs/>
          <w:spacing w:val="4"/>
          <w:sz w:val="18"/>
          <w:szCs w:val="18"/>
        </w:rPr>
        <w:t>BEMÆRK</w:t>
      </w:r>
      <w:r w:rsidRPr="00E72345">
        <w:rPr>
          <w:rFonts w:ascii="Verdana" w:hAnsi="Verdana" w:cs="Arial"/>
          <w:b/>
          <w:iCs/>
          <w:spacing w:val="4"/>
          <w:sz w:val="18"/>
          <w:szCs w:val="18"/>
        </w:rPr>
        <w:br/>
      </w:r>
      <w:r w:rsidR="00A262E2">
        <w:rPr>
          <w:rFonts w:ascii="Verdana" w:hAnsi="Verdana" w:cs="Arial"/>
          <w:bCs/>
          <w:iCs/>
          <w:spacing w:val="4"/>
          <w:sz w:val="18"/>
          <w:szCs w:val="18"/>
        </w:rPr>
        <w:t>DMJX</w:t>
      </w:r>
      <w:r w:rsidR="00FE3F32" w:rsidRPr="00FE3F32">
        <w:rPr>
          <w:rFonts w:ascii="Verdana" w:hAnsi="Verdana" w:cs="Arial"/>
          <w:bCs/>
          <w:iCs/>
          <w:spacing w:val="4"/>
          <w:sz w:val="18"/>
          <w:szCs w:val="18"/>
        </w:rPr>
        <w:t xml:space="preserve"> kan kræve anden dokumentation</w:t>
      </w: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 end denne tro-og loveerklæring</w:t>
      </w:r>
      <w:r w:rsidR="00FE3F32" w:rsidRPr="00FE3F32">
        <w:rPr>
          <w:rFonts w:ascii="Verdana" w:hAnsi="Verdana" w:cs="Arial"/>
          <w:bCs/>
          <w:iCs/>
          <w:spacing w:val="4"/>
          <w:sz w:val="18"/>
          <w:szCs w:val="18"/>
        </w:rPr>
        <w:t>, hvis det vurderes, at der er behov for det.</w:t>
      </w:r>
    </w:p>
    <w:p w14:paraId="610E438C" w14:textId="77777777" w:rsidR="00E72345" w:rsidRDefault="00E72345">
      <w:pPr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38972BD9" w14:textId="7E2E3A53" w:rsidR="00172CB4" w:rsidRDefault="00E72345">
      <w:pPr>
        <w:rPr>
          <w:rFonts w:ascii="Verdana" w:hAnsi="Verdana" w:cs="Arial"/>
          <w:bCs/>
          <w:iCs/>
          <w:spacing w:val="4"/>
          <w:sz w:val="18"/>
          <w:szCs w:val="18"/>
        </w:rPr>
      </w:pP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Der er ingen garanti for, at du får dette top-up. Hvis </w:t>
      </w:r>
      <w:r w:rsidR="00A262E2">
        <w:rPr>
          <w:rFonts w:ascii="Verdana" w:hAnsi="Verdana" w:cs="Arial"/>
          <w:bCs/>
          <w:iCs/>
          <w:spacing w:val="4"/>
          <w:sz w:val="18"/>
          <w:szCs w:val="18"/>
        </w:rPr>
        <w:t>DMJX</w:t>
      </w: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 har mangel på Erasmus+ midler til stipendier, vil du ikke blive tildelt dette top-up. </w:t>
      </w:r>
    </w:p>
    <w:p w14:paraId="54FFC16A" w14:textId="77777777" w:rsidR="00172CB4" w:rsidRDefault="00172CB4">
      <w:pPr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7C5353BD" w14:textId="77777777" w:rsidR="00172CB4" w:rsidRPr="00172CB4" w:rsidRDefault="00172CB4">
      <w:pPr>
        <w:rPr>
          <w:rFonts w:ascii="Verdana" w:hAnsi="Verdana" w:cs="Arial"/>
          <w:b/>
          <w:iCs/>
          <w:spacing w:val="4"/>
          <w:sz w:val="18"/>
          <w:szCs w:val="18"/>
        </w:rPr>
      </w:pPr>
      <w:r w:rsidRPr="00280BB7">
        <w:rPr>
          <w:rFonts w:ascii="Verdana" w:hAnsi="Verdana" w:cs="Arial"/>
          <w:b/>
          <w:iCs/>
          <w:spacing w:val="4"/>
          <w:sz w:val="18"/>
          <w:szCs w:val="18"/>
          <w:highlight w:val="yellow"/>
        </w:rPr>
        <w:t>Overstiger dine udgifter Fewer opportunities top-up?</w:t>
      </w:r>
    </w:p>
    <w:p w14:paraId="6FEAB9C0" w14:textId="731095D4" w:rsidR="009506B8" w:rsidRPr="006F4C64" w:rsidRDefault="00172CB4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iCs/>
          <w:spacing w:val="4"/>
          <w:sz w:val="18"/>
          <w:szCs w:val="18"/>
        </w:rPr>
        <w:t xml:space="preserve">Hvis dine udgifter, som skyldes dit særlige behov, overstiger Euro 250 pr. 30 dage opholdet varer, så kan du </w:t>
      </w:r>
      <w:r w:rsidR="00163E01">
        <w:rPr>
          <w:rFonts w:ascii="Verdana" w:hAnsi="Verdana"/>
          <w:iCs/>
          <w:spacing w:val="4"/>
          <w:sz w:val="18"/>
          <w:szCs w:val="18"/>
        </w:rPr>
        <w:t>eventuelt søge flere midler. D</w:t>
      </w:r>
      <w:r>
        <w:rPr>
          <w:rFonts w:ascii="Verdana" w:hAnsi="Verdana"/>
          <w:iCs/>
          <w:spacing w:val="4"/>
          <w:sz w:val="18"/>
          <w:szCs w:val="18"/>
        </w:rPr>
        <w:t xml:space="preserve">u kan læse om Inclusion support på </w:t>
      </w:r>
      <w:r w:rsidR="00A262E2">
        <w:rPr>
          <w:rFonts w:ascii="Verdana" w:hAnsi="Verdana"/>
          <w:iCs/>
          <w:spacing w:val="4"/>
          <w:sz w:val="18"/>
          <w:szCs w:val="18"/>
        </w:rPr>
        <w:t>Studieservice</w:t>
      </w:r>
    </w:p>
    <w:sectPr w:rsidR="009506B8" w:rsidRPr="006F4C64" w:rsidSect="00E77C81">
      <w:head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3DC77" w14:textId="77777777" w:rsidR="003E366B" w:rsidRDefault="003E366B" w:rsidP="00897AD1">
      <w:r>
        <w:separator/>
      </w:r>
    </w:p>
  </w:endnote>
  <w:endnote w:type="continuationSeparator" w:id="0">
    <w:p w14:paraId="66FB7D39" w14:textId="77777777" w:rsidR="003E366B" w:rsidRDefault="003E366B" w:rsidP="00897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4F350" w14:textId="77777777" w:rsidR="003E366B" w:rsidRDefault="003E366B" w:rsidP="00897AD1">
      <w:r>
        <w:separator/>
      </w:r>
    </w:p>
  </w:footnote>
  <w:footnote w:type="continuationSeparator" w:id="0">
    <w:p w14:paraId="10E4697A" w14:textId="77777777" w:rsidR="003E366B" w:rsidRDefault="003E366B" w:rsidP="00897A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A2AD7" w14:textId="43A7CFE5" w:rsidR="00136E2F" w:rsidRPr="009228C7" w:rsidRDefault="00136E2F">
    <w:pPr>
      <w:pStyle w:val="Sidehoved"/>
      <w:rPr>
        <w:rFonts w:asciiTheme="minorHAnsi" w:hAnsiTheme="minorHAnsi"/>
      </w:rPr>
    </w:pPr>
    <w:r w:rsidRPr="009228C7">
      <w:rPr>
        <w:rFonts w:asciiTheme="minorHAnsi" w:hAnsiTheme="minorHAnsi"/>
        <w:noProof/>
        <w:lang w:eastAsia="da-DK"/>
      </w:rPr>
      <w:drawing>
        <wp:anchor distT="0" distB="0" distL="114300" distR="114300" simplePos="0" relativeHeight="251659264" behindDoc="0" locked="0" layoutInCell="1" allowOverlap="1" wp14:anchorId="6B740AFF" wp14:editId="5DD6BE8A">
          <wp:simplePos x="0" y="0"/>
          <wp:positionH relativeFrom="margin">
            <wp:posOffset>4560570</wp:posOffset>
          </wp:positionH>
          <wp:positionV relativeFrom="margin">
            <wp:posOffset>-805815</wp:posOffset>
          </wp:positionV>
          <wp:extent cx="1731010" cy="499745"/>
          <wp:effectExtent l="0" t="0" r="2540" b="0"/>
          <wp:wrapNone/>
          <wp:docPr id="5" name="Billed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-Erasmus+_vect_P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1010" cy="499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E1A4721" w14:textId="77777777" w:rsidR="00136E2F" w:rsidRDefault="00136E2F">
    <w:pPr>
      <w:pStyle w:val="Sidehoved"/>
    </w:pPr>
  </w:p>
  <w:p w14:paraId="0127B2B4" w14:textId="77777777" w:rsidR="00136E2F" w:rsidRPr="00136E2F" w:rsidRDefault="00136E2F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7D6"/>
    <w:multiLevelType w:val="hybridMultilevel"/>
    <w:tmpl w:val="EA08C7B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84827"/>
    <w:multiLevelType w:val="multilevel"/>
    <w:tmpl w:val="9190A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383844"/>
    <w:multiLevelType w:val="hybridMultilevel"/>
    <w:tmpl w:val="C842183A"/>
    <w:lvl w:ilvl="0" w:tplc="7E54E17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310329719">
    <w:abstractNumId w:val="1"/>
  </w:num>
  <w:num w:numId="2" w16cid:durableId="1962608501">
    <w:abstractNumId w:val="0"/>
  </w:num>
  <w:num w:numId="3" w16cid:durableId="1730418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sjS2NDC3NDY0MzdU0lEKTi0uzszPAykwNK4FABjrFhAtAAAA"/>
  </w:docVars>
  <w:rsids>
    <w:rsidRoot w:val="00897AD1"/>
    <w:rsid w:val="000C7716"/>
    <w:rsid w:val="000D5D56"/>
    <w:rsid w:val="00136E2F"/>
    <w:rsid w:val="0016116A"/>
    <w:rsid w:val="00163E01"/>
    <w:rsid w:val="00172CB4"/>
    <w:rsid w:val="001F0C5C"/>
    <w:rsid w:val="001F557D"/>
    <w:rsid w:val="002121E0"/>
    <w:rsid w:val="00225441"/>
    <w:rsid w:val="00240722"/>
    <w:rsid w:val="00280BB7"/>
    <w:rsid w:val="00290D77"/>
    <w:rsid w:val="002B4C20"/>
    <w:rsid w:val="002E2734"/>
    <w:rsid w:val="00310D70"/>
    <w:rsid w:val="00352B38"/>
    <w:rsid w:val="00370C8A"/>
    <w:rsid w:val="00390FFC"/>
    <w:rsid w:val="003B2D29"/>
    <w:rsid w:val="003E366B"/>
    <w:rsid w:val="00405200"/>
    <w:rsid w:val="00421981"/>
    <w:rsid w:val="00476B8E"/>
    <w:rsid w:val="00481C5A"/>
    <w:rsid w:val="00486A17"/>
    <w:rsid w:val="00494FAE"/>
    <w:rsid w:val="004A796F"/>
    <w:rsid w:val="004B579B"/>
    <w:rsid w:val="004C3B43"/>
    <w:rsid w:val="004D1C38"/>
    <w:rsid w:val="00575403"/>
    <w:rsid w:val="00586269"/>
    <w:rsid w:val="005A2DB7"/>
    <w:rsid w:val="005B4257"/>
    <w:rsid w:val="005D3DEC"/>
    <w:rsid w:val="005E548C"/>
    <w:rsid w:val="006232DD"/>
    <w:rsid w:val="00632058"/>
    <w:rsid w:val="00643F4F"/>
    <w:rsid w:val="006670BC"/>
    <w:rsid w:val="00671AA6"/>
    <w:rsid w:val="006722FD"/>
    <w:rsid w:val="006909DF"/>
    <w:rsid w:val="006A5B0C"/>
    <w:rsid w:val="006C3B8F"/>
    <w:rsid w:val="006F4C64"/>
    <w:rsid w:val="0071687B"/>
    <w:rsid w:val="00744EE8"/>
    <w:rsid w:val="00756C10"/>
    <w:rsid w:val="00782C97"/>
    <w:rsid w:val="00787BA8"/>
    <w:rsid w:val="00790000"/>
    <w:rsid w:val="007A09E5"/>
    <w:rsid w:val="007C72DC"/>
    <w:rsid w:val="007D33D6"/>
    <w:rsid w:val="007E7FC8"/>
    <w:rsid w:val="007F1051"/>
    <w:rsid w:val="008438E3"/>
    <w:rsid w:val="008561D8"/>
    <w:rsid w:val="008648C6"/>
    <w:rsid w:val="00887BC5"/>
    <w:rsid w:val="00897AD1"/>
    <w:rsid w:val="008A1830"/>
    <w:rsid w:val="008B4649"/>
    <w:rsid w:val="008C00F5"/>
    <w:rsid w:val="008C772A"/>
    <w:rsid w:val="008F5E23"/>
    <w:rsid w:val="009228C7"/>
    <w:rsid w:val="00922B5D"/>
    <w:rsid w:val="009506B8"/>
    <w:rsid w:val="009B6AFE"/>
    <w:rsid w:val="009E6F69"/>
    <w:rsid w:val="00A12F85"/>
    <w:rsid w:val="00A2366F"/>
    <w:rsid w:val="00A262E2"/>
    <w:rsid w:val="00A46BCB"/>
    <w:rsid w:val="00A76145"/>
    <w:rsid w:val="00A87F7B"/>
    <w:rsid w:val="00AD6F0E"/>
    <w:rsid w:val="00AF01F9"/>
    <w:rsid w:val="00AF20DE"/>
    <w:rsid w:val="00B405DE"/>
    <w:rsid w:val="00BA3CE4"/>
    <w:rsid w:val="00BC0E5C"/>
    <w:rsid w:val="00C53DAC"/>
    <w:rsid w:val="00CA026D"/>
    <w:rsid w:val="00CF1DAC"/>
    <w:rsid w:val="00D61053"/>
    <w:rsid w:val="00D7543A"/>
    <w:rsid w:val="00DD5579"/>
    <w:rsid w:val="00DF41E9"/>
    <w:rsid w:val="00E31B23"/>
    <w:rsid w:val="00E72345"/>
    <w:rsid w:val="00E77C81"/>
    <w:rsid w:val="00E95D59"/>
    <w:rsid w:val="00EA3CF6"/>
    <w:rsid w:val="00F04435"/>
    <w:rsid w:val="00FB21FA"/>
    <w:rsid w:val="00FD2476"/>
    <w:rsid w:val="00FE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A79590F"/>
  <w15:docId w15:val="{47449A6C-C840-4CBD-965F-4138252E1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Overskrift1">
    <w:name w:val="heading 1"/>
    <w:basedOn w:val="Normal"/>
    <w:next w:val="Normal"/>
    <w:link w:val="Overskrift1Tegn"/>
    <w:qFormat/>
    <w:rsid w:val="00897AD1"/>
    <w:pPr>
      <w:keepNext/>
      <w:tabs>
        <w:tab w:val="left" w:pos="-720"/>
      </w:tabs>
      <w:suppressAutoHyphens/>
      <w:spacing w:before="47" w:after="109"/>
      <w:jc w:val="center"/>
      <w:outlineLvl w:val="0"/>
    </w:pPr>
    <w:rPr>
      <w:b/>
      <w:caps/>
      <w:spacing w:val="-3"/>
      <w:sz w:val="28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E3F32"/>
    <w:pPr>
      <w:keepNext/>
      <w:keepLines/>
      <w:spacing w:before="40" w:line="260" w:lineRule="atLeast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71687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Overskrift5">
    <w:name w:val="heading 5"/>
    <w:basedOn w:val="Normal"/>
    <w:next w:val="Normal"/>
    <w:link w:val="Overskrift5Tegn"/>
    <w:qFormat/>
    <w:rsid w:val="00897AD1"/>
    <w:pPr>
      <w:keepNext/>
      <w:outlineLvl w:val="4"/>
    </w:pPr>
    <w:rPr>
      <w:rFonts w:ascii="Arial Narrow" w:hAnsi="Arial Narrow"/>
      <w:b/>
      <w:spacing w:val="4"/>
      <w:sz w:val="24"/>
    </w:rPr>
  </w:style>
  <w:style w:type="paragraph" w:styleId="Overskrift6">
    <w:name w:val="heading 6"/>
    <w:basedOn w:val="Normal"/>
    <w:next w:val="Normal"/>
    <w:link w:val="Overskrift6Tegn"/>
    <w:qFormat/>
    <w:rsid w:val="00897AD1"/>
    <w:pPr>
      <w:keepNext/>
      <w:tabs>
        <w:tab w:val="left" w:pos="-720"/>
      </w:tabs>
      <w:suppressAutoHyphens/>
      <w:ind w:right="449"/>
      <w:outlineLvl w:val="5"/>
    </w:pPr>
    <w:rPr>
      <w:b/>
      <w:spacing w:val="-2"/>
      <w:sz w:val="24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rsid w:val="00897AD1"/>
    <w:rPr>
      <w:rFonts w:ascii="Times New Roman" w:eastAsia="Times New Roman" w:hAnsi="Times New Roman" w:cs="Times New Roman"/>
      <w:b/>
      <w:caps/>
      <w:spacing w:val="-3"/>
      <w:sz w:val="28"/>
      <w:szCs w:val="20"/>
      <w:lang w:val="en-GB"/>
    </w:rPr>
  </w:style>
  <w:style w:type="character" w:customStyle="1" w:styleId="Overskrift5Tegn">
    <w:name w:val="Overskrift 5 Tegn"/>
    <w:basedOn w:val="Standardskrifttypeiafsnit"/>
    <w:link w:val="Overskrift5"/>
    <w:rsid w:val="00897AD1"/>
    <w:rPr>
      <w:rFonts w:ascii="Arial Narrow" w:eastAsia="Times New Roman" w:hAnsi="Arial Narrow" w:cs="Times New Roman"/>
      <w:b/>
      <w:spacing w:val="4"/>
      <w:sz w:val="24"/>
      <w:szCs w:val="20"/>
    </w:rPr>
  </w:style>
  <w:style w:type="character" w:customStyle="1" w:styleId="Overskrift6Tegn">
    <w:name w:val="Overskrift 6 Tegn"/>
    <w:basedOn w:val="Standardskrifttypeiafsnit"/>
    <w:link w:val="Overskrift6"/>
    <w:rsid w:val="00897AD1"/>
    <w:rPr>
      <w:rFonts w:ascii="Times New Roman" w:eastAsia="Times New Roman" w:hAnsi="Times New Roman" w:cs="Times New Roman"/>
      <w:b/>
      <w:spacing w:val="-2"/>
      <w:sz w:val="24"/>
      <w:szCs w:val="20"/>
      <w:lang w:val="en-GB"/>
    </w:rPr>
  </w:style>
  <w:style w:type="paragraph" w:styleId="Sidefod">
    <w:name w:val="footer"/>
    <w:basedOn w:val="Normal"/>
    <w:link w:val="SidefodTegn"/>
    <w:rsid w:val="00897AD1"/>
    <w:pPr>
      <w:tabs>
        <w:tab w:val="center" w:pos="4819"/>
        <w:tab w:val="right" w:pos="9071"/>
      </w:tabs>
    </w:pPr>
    <w:rPr>
      <w:rFonts w:ascii="Courier" w:hAnsi="Courier"/>
    </w:rPr>
  </w:style>
  <w:style w:type="character" w:customStyle="1" w:styleId="SidefodTegn">
    <w:name w:val="Sidefod Tegn"/>
    <w:basedOn w:val="Standardskrifttypeiafsnit"/>
    <w:link w:val="Sidefod"/>
    <w:rsid w:val="00897AD1"/>
    <w:rPr>
      <w:rFonts w:ascii="Courier" w:eastAsia="Times New Roman" w:hAnsi="Courier" w:cs="Times New Roman"/>
      <w:sz w:val="20"/>
      <w:szCs w:val="20"/>
      <w:lang w:val="en-GB"/>
    </w:rPr>
  </w:style>
  <w:style w:type="paragraph" w:styleId="Brdtekst3">
    <w:name w:val="Body Text 3"/>
    <w:basedOn w:val="Normal"/>
    <w:link w:val="Brdtekst3Tegn"/>
    <w:rsid w:val="00897AD1"/>
    <w:rPr>
      <w:rFonts w:ascii="Arial Narrow" w:hAnsi="Arial Narrow" w:cs="Arial"/>
      <w:i/>
      <w:iCs/>
    </w:rPr>
  </w:style>
  <w:style w:type="character" w:customStyle="1" w:styleId="Brdtekst3Tegn">
    <w:name w:val="Brødtekst 3 Tegn"/>
    <w:basedOn w:val="Standardskrifttypeiafsnit"/>
    <w:link w:val="Brdtekst3"/>
    <w:rsid w:val="00897AD1"/>
    <w:rPr>
      <w:rFonts w:ascii="Arial Narrow" w:eastAsia="Times New Roman" w:hAnsi="Arial Narrow" w:cs="Arial"/>
      <w:i/>
      <w:iCs/>
      <w:sz w:val="20"/>
      <w:szCs w:val="20"/>
      <w:lang w:val="en-GB"/>
    </w:rPr>
  </w:style>
  <w:style w:type="paragraph" w:styleId="Sidehoved">
    <w:name w:val="header"/>
    <w:basedOn w:val="Normal"/>
    <w:link w:val="SidehovedTegn"/>
    <w:uiPriority w:val="99"/>
    <w:unhideWhenUsed/>
    <w:rsid w:val="00897AD1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897AD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Standardskrifttypeiafsnit"/>
    <w:uiPriority w:val="99"/>
    <w:unhideWhenUsed/>
    <w:rsid w:val="00136E2F"/>
    <w:rPr>
      <w:color w:val="0000FF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A76145"/>
    <w:rPr>
      <w:color w:val="605E5C"/>
      <w:shd w:val="clear" w:color="auto" w:fill="E1DFDD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71687B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FE3F3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74FB6-85C8-4C17-99B1-B17E961C7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3</Words>
  <Characters>1971</Characters>
  <Application>Microsoft Office Word</Application>
  <DocSecurity>4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tte Esager Rasmussen</dc:creator>
  <cp:lastModifiedBy>Xavier Lepetit (XAL) | DMJX</cp:lastModifiedBy>
  <cp:revision>2</cp:revision>
  <cp:lastPrinted>2015-01-19T09:35:00Z</cp:lastPrinted>
  <dcterms:created xsi:type="dcterms:W3CDTF">2024-01-04T08:50:00Z</dcterms:created>
  <dcterms:modified xsi:type="dcterms:W3CDTF">2024-01-0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</Properties>
</file>